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90E191" w14:textId="373EA1DA" w:rsidR="00117B16" w:rsidRDefault="00117B16" w:rsidP="00117B16">
      <w:pPr>
        <w:spacing w:line="480" w:lineRule="atLeast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Peoplesoft ID Number:  _____________________________ </w:t>
      </w:r>
    </w:p>
    <w:p w14:paraId="422A2B4D" w14:textId="77777777" w:rsidR="00117B16" w:rsidRPr="00F626A9" w:rsidRDefault="00117B16" w:rsidP="00117B16">
      <w:pPr>
        <w:spacing w:line="480" w:lineRule="atLeast"/>
        <w:rPr>
          <w:rFonts w:ascii="Arial" w:hAnsi="Arial" w:cs="Arial"/>
          <w:sz w:val="28"/>
        </w:rPr>
      </w:pPr>
    </w:p>
    <w:p w14:paraId="66CC0894" w14:textId="689027F8" w:rsidR="00117B16" w:rsidRPr="00F626A9" w:rsidRDefault="00117B16" w:rsidP="00117B16">
      <w:pPr>
        <w:jc w:val="center"/>
        <w:rPr>
          <w:rFonts w:ascii="Arial" w:hAnsi="Arial" w:cs="Arial"/>
          <w:sz w:val="36"/>
        </w:rPr>
      </w:pPr>
      <w:r w:rsidRPr="00F626A9">
        <w:rPr>
          <w:rFonts w:ascii="Arial" w:hAnsi="Arial" w:cs="Arial"/>
          <w:sz w:val="36"/>
        </w:rPr>
        <w:t>ECE 2</w:t>
      </w:r>
      <w:r>
        <w:rPr>
          <w:rFonts w:ascii="Arial" w:hAnsi="Arial" w:cs="Arial"/>
          <w:sz w:val="36"/>
        </w:rPr>
        <w:t xml:space="preserve">202 – Exam 2 Problem </w:t>
      </w:r>
      <w:r w:rsidR="007E32B3">
        <w:rPr>
          <w:rFonts w:ascii="Arial" w:hAnsi="Arial" w:cs="Arial"/>
          <w:sz w:val="36"/>
        </w:rPr>
        <w:t>3</w:t>
      </w:r>
    </w:p>
    <w:p w14:paraId="3C720D47" w14:textId="36F55029" w:rsidR="00117B16" w:rsidRDefault="00117B16" w:rsidP="00117B16">
      <w:pPr>
        <w:jc w:val="center"/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>April 17, 2021</w:t>
      </w:r>
    </w:p>
    <w:p w14:paraId="7E742BC4" w14:textId="77777777" w:rsidR="00117B16" w:rsidRDefault="00117B16" w:rsidP="00117B16">
      <w:pPr>
        <w:jc w:val="center"/>
        <w:rPr>
          <w:rFonts w:ascii="Arial" w:hAnsi="Arial" w:cs="Arial"/>
          <w:sz w:val="36"/>
        </w:rPr>
      </w:pPr>
    </w:p>
    <w:p w14:paraId="49BFE947" w14:textId="77777777" w:rsidR="00117B16" w:rsidRDefault="00117B16" w:rsidP="00117B16">
      <w:pPr>
        <w:rPr>
          <w:rFonts w:ascii="Arial" w:hAnsi="Arial" w:cs="Arial"/>
        </w:rPr>
      </w:pPr>
    </w:p>
    <w:p w14:paraId="626511FF" w14:textId="77777777" w:rsidR="00117B16" w:rsidRDefault="00117B16" w:rsidP="00117B16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1.  You may use one 8.5” x 11” crib sheet, or its equivalent.  Do not communicate with anyone except Dr. Shattuck or Dr. Shan while you are taking this quiz.</w:t>
      </w:r>
    </w:p>
    <w:p w14:paraId="5A704F3C" w14:textId="77777777" w:rsidR="00117B16" w:rsidRDefault="00117B16" w:rsidP="00117B16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2.  Show all work necessary to complete the problem.  Use additional sheets of paper as needed.  A solution without the appropriate work shown will receive no credit.  A solution which is not given in a reasonable order will lose credit.  Include this page with your Peoplesoft ID Number, or include a different, separate page with your Peoplesoft ID Number.  Failure to do this will result in points being deducted.  </w:t>
      </w:r>
    </w:p>
    <w:p w14:paraId="219C8458" w14:textId="77777777" w:rsidR="00117B16" w:rsidRDefault="00117B16" w:rsidP="00117B16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3.  Show all units in solutions, intermediate results, and figures.  Units in the quiz will be included between square brackets.</w:t>
      </w:r>
    </w:p>
    <w:p w14:paraId="0C8DEBC1" w14:textId="77777777" w:rsidR="00117B16" w:rsidRDefault="00117B16" w:rsidP="00117B16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4.  Do not use red ink.  Do not use red pencil.</w:t>
      </w:r>
    </w:p>
    <w:p w14:paraId="3B99FF0A" w14:textId="50C8BA15" w:rsidR="00117B16" w:rsidRDefault="00117B16" w:rsidP="00117B16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5.  You will have </w:t>
      </w:r>
      <w:r w:rsidR="00060749">
        <w:rPr>
          <w:rFonts w:ascii="Arial" w:hAnsi="Arial" w:cs="Arial"/>
          <w:sz w:val="28"/>
        </w:rPr>
        <w:t>40</w:t>
      </w:r>
      <w:r>
        <w:rPr>
          <w:rFonts w:ascii="Arial" w:hAnsi="Arial" w:cs="Arial"/>
          <w:sz w:val="28"/>
        </w:rPr>
        <w:t xml:space="preserve"> minutes to work on this problem, plus additional time to print, scan and email your work.  Use a filename which is your Peoplesoft ID Number, followed by Problem</w:t>
      </w:r>
      <w:r w:rsidR="006815ED">
        <w:rPr>
          <w:rFonts w:ascii="Arial" w:hAnsi="Arial" w:cs="Arial"/>
          <w:sz w:val="28"/>
        </w:rPr>
        <w:t>3</w:t>
      </w:r>
      <w:r>
        <w:rPr>
          <w:rFonts w:ascii="Arial" w:hAnsi="Arial" w:cs="Arial"/>
          <w:sz w:val="28"/>
        </w:rPr>
        <w:t xml:space="preserve">.  </w:t>
      </w:r>
      <w:r w:rsidR="00C61F81">
        <w:rPr>
          <w:rFonts w:ascii="Arial" w:hAnsi="Arial" w:cs="Arial"/>
          <w:sz w:val="28"/>
        </w:rPr>
        <w:t>Upload</w:t>
      </w:r>
      <w:r>
        <w:rPr>
          <w:rFonts w:ascii="Arial" w:hAnsi="Arial" w:cs="Arial"/>
          <w:sz w:val="28"/>
        </w:rPr>
        <w:t xml:space="preserve"> your completed problem to</w:t>
      </w:r>
      <w:r w:rsidR="0046300D">
        <w:rPr>
          <w:rFonts w:ascii="Arial" w:hAnsi="Arial" w:cs="Arial"/>
          <w:sz w:val="28"/>
        </w:rPr>
        <w:t xml:space="preserve"> blackboard</w:t>
      </w:r>
      <w:r>
        <w:rPr>
          <w:rFonts w:ascii="Arial" w:hAnsi="Arial" w:cs="Arial"/>
          <w:sz w:val="28"/>
        </w:rPr>
        <w:t>.   It must be sent by 10:</w:t>
      </w:r>
      <w:r w:rsidR="007509A3">
        <w:rPr>
          <w:rFonts w:ascii="Arial" w:hAnsi="Arial" w:cs="Arial"/>
          <w:sz w:val="28"/>
        </w:rPr>
        <w:t>3</w:t>
      </w:r>
      <w:r w:rsidR="0046300D">
        <w:rPr>
          <w:rFonts w:ascii="Arial" w:hAnsi="Arial" w:cs="Arial"/>
          <w:sz w:val="28"/>
        </w:rPr>
        <w:t xml:space="preserve">0 </w:t>
      </w:r>
      <w:r>
        <w:rPr>
          <w:rFonts w:ascii="Arial" w:hAnsi="Arial" w:cs="Arial"/>
          <w:sz w:val="28"/>
        </w:rPr>
        <w:t xml:space="preserve">am, or points will be deducted.  </w:t>
      </w:r>
    </w:p>
    <w:p w14:paraId="1DD9F7C1" w14:textId="77777777" w:rsidR="00117B16" w:rsidRDefault="00117B16" w:rsidP="00117B16">
      <w:pPr>
        <w:rPr>
          <w:rFonts w:ascii="Arial" w:hAnsi="Arial" w:cs="Arial"/>
          <w:sz w:val="28"/>
        </w:rPr>
      </w:pPr>
    </w:p>
    <w:p w14:paraId="4E0267C7" w14:textId="77777777" w:rsidR="00117B16" w:rsidRDefault="00117B16" w:rsidP="00117B16">
      <w:pPr>
        <w:rPr>
          <w:rFonts w:ascii="Arial" w:hAnsi="Arial" w:cs="Arial"/>
          <w:sz w:val="28"/>
        </w:rPr>
      </w:pPr>
    </w:p>
    <w:p w14:paraId="4D540DC4" w14:textId="68EFE0F9" w:rsidR="00117B16" w:rsidRDefault="00117B16" w:rsidP="00117B16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________________/</w:t>
      </w:r>
      <w:r w:rsidR="00B434FA">
        <w:rPr>
          <w:rFonts w:ascii="Arial" w:hAnsi="Arial" w:cs="Arial"/>
          <w:sz w:val="28"/>
        </w:rPr>
        <w:t>4</w:t>
      </w:r>
      <w:r>
        <w:rPr>
          <w:rFonts w:ascii="Arial" w:hAnsi="Arial" w:cs="Arial"/>
          <w:sz w:val="28"/>
        </w:rPr>
        <w:t>0</w:t>
      </w:r>
    </w:p>
    <w:p w14:paraId="6BA49FBC" w14:textId="441BD760" w:rsidR="00991D2B" w:rsidRDefault="00991D2B">
      <w:pPr>
        <w:rPr>
          <w:sz w:val="28"/>
        </w:rPr>
      </w:pPr>
      <w:r>
        <w:rPr>
          <w:sz w:val="28"/>
        </w:rPr>
        <w:br w:type="page"/>
      </w:r>
    </w:p>
    <w:p w14:paraId="781F259F" w14:textId="77777777" w:rsidR="000F77AD" w:rsidRPr="00011994" w:rsidRDefault="007E32B3" w:rsidP="000F77AD">
      <w:pPr>
        <w:rPr>
          <w:rFonts w:ascii="Times New Roman" w:hAnsi="Times New Roman" w:cs="Times New Roman"/>
          <w:sz w:val="28"/>
          <w:szCs w:val="28"/>
        </w:rPr>
      </w:pPr>
      <w:r w:rsidRPr="00AC4B75">
        <w:rPr>
          <w:rFonts w:ascii="Times New Roman" w:hAnsi="Times New Roman" w:cs="Times New Roman"/>
          <w:sz w:val="28"/>
        </w:rPr>
        <w:lastRenderedPageBreak/>
        <w:t>3</w:t>
      </w:r>
      <w:r w:rsidR="00127E10" w:rsidRPr="00AC4B75">
        <w:rPr>
          <w:rFonts w:ascii="Times New Roman" w:hAnsi="Times New Roman" w:cs="Times New Roman"/>
          <w:sz w:val="28"/>
        </w:rPr>
        <w:t>.</w:t>
      </w:r>
      <w:r w:rsidR="00127E10" w:rsidRPr="0096325F">
        <w:rPr>
          <w:rFonts w:ascii="Arial" w:hAnsi="Arial" w:cs="Arial"/>
          <w:sz w:val="28"/>
        </w:rPr>
        <w:t xml:space="preserve"> </w:t>
      </w:r>
      <w:r w:rsidR="000F77AD" w:rsidRPr="00011994">
        <w:rPr>
          <w:rFonts w:ascii="Times New Roman" w:hAnsi="Times New Roman" w:cs="Times New Roman"/>
          <w:sz w:val="28"/>
          <w:szCs w:val="28"/>
        </w:rPr>
        <w:t>Circuit</w:t>
      </w:r>
      <w:r w:rsidR="000F77AD">
        <w:rPr>
          <w:rFonts w:ascii="Times New Roman" w:hAnsi="Times New Roman" w:cs="Times New Roman"/>
          <w:sz w:val="28"/>
          <w:szCs w:val="28"/>
        </w:rPr>
        <w:t xml:space="preserve"> below has been at </w:t>
      </w:r>
      <w:proofErr w:type="gramStart"/>
      <w:r w:rsidR="000F77AD">
        <w:rPr>
          <w:rFonts w:ascii="Times New Roman" w:hAnsi="Times New Roman" w:cs="Times New Roman"/>
          <w:sz w:val="28"/>
          <w:szCs w:val="28"/>
        </w:rPr>
        <w:t>steady-state</w:t>
      </w:r>
      <w:proofErr w:type="gramEnd"/>
      <w:r w:rsidR="000F77AD">
        <w:rPr>
          <w:rFonts w:ascii="Times New Roman" w:hAnsi="Times New Roman" w:cs="Times New Roman"/>
          <w:sz w:val="28"/>
          <w:szCs w:val="28"/>
        </w:rPr>
        <w:t xml:space="preserve"> for a long time, please find the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v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C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(t)</m:t>
        </m:r>
      </m:oMath>
      <w:r w:rsidR="000F77AD">
        <w:rPr>
          <w:rFonts w:ascii="Times New Roman" w:hAnsi="Times New Roman" w:cs="Times New Roman"/>
          <w:sz w:val="28"/>
          <w:szCs w:val="28"/>
        </w:rPr>
        <w:t>.</w:t>
      </w:r>
    </w:p>
    <w:p w14:paraId="0F72CA5F" w14:textId="78C3F21C" w:rsidR="007E32B3" w:rsidRPr="00127E10" w:rsidRDefault="007E32B3" w:rsidP="00127E10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07741376" wp14:editId="44B1F836">
            <wp:extent cx="5943600" cy="20808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8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24ECA" w14:textId="77777777" w:rsidR="000F77AD" w:rsidRPr="000F77AD" w:rsidRDefault="00134276">
      <w:pPr>
        <w:rPr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v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S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</m:d>
          <m:r>
            <w:rPr>
              <w:rFonts w:ascii="Cambria Math" w:hAnsi="Cambria Math"/>
              <w:sz w:val="28"/>
              <w:szCs w:val="28"/>
            </w:rPr>
            <m:t>=35</m:t>
          </m:r>
          <m:func>
            <m:funcPr>
              <m:ctrlPr>
                <w:rPr>
                  <w:rFonts w:ascii="Cambria Math" w:hAnsi="Cambria Math"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125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rad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s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/>
                      <w:sz w:val="28"/>
                      <w:szCs w:val="28"/>
                    </w:rPr>
                    <m:t>t+29°</m:t>
                  </m:r>
                </m:e>
              </m:d>
            </m:e>
          </m:func>
          <m:r>
            <w:rPr>
              <w:rFonts w:ascii="Cambria Math" w:hAnsi="Cambria Math"/>
              <w:sz w:val="28"/>
              <w:szCs w:val="28"/>
            </w:rPr>
            <m:t>[V]</m:t>
          </m:r>
        </m:oMath>
      </m:oMathPara>
    </w:p>
    <w:p w14:paraId="6672FDE3" w14:textId="55642FF8" w:rsidR="00B81FBE" w:rsidRPr="005871E8" w:rsidRDefault="00134276" w:rsidP="000F77AD">
      <w:pPr>
        <w:jc w:val="center"/>
        <w:rPr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i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S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</m:d>
          <m:r>
            <w:rPr>
              <w:rFonts w:ascii="Cambria Math" w:hAnsi="Cambria Math"/>
              <w:sz w:val="28"/>
              <w:szCs w:val="28"/>
            </w:rPr>
            <m:t>=10</m:t>
          </m:r>
          <m:func>
            <m:funcPr>
              <m:ctrlPr>
                <w:rPr>
                  <w:rFonts w:ascii="Cambria Math" w:hAnsi="Cambria Math"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85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rad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s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/>
                      <w:sz w:val="28"/>
                      <w:szCs w:val="28"/>
                    </w:rPr>
                    <m:t>t+135°</m:t>
                  </m:r>
                </m:e>
              </m:d>
            </m:e>
          </m:func>
          <m:r>
            <w:rPr>
              <w:rFonts w:ascii="Cambria Math" w:hAnsi="Cambria Math"/>
              <w:sz w:val="28"/>
              <w:szCs w:val="28"/>
            </w:rPr>
            <m:t>[A]</m:t>
          </m:r>
        </m:oMath>
      </m:oMathPara>
    </w:p>
    <w:p w14:paraId="6D004C81" w14:textId="40D44758" w:rsidR="00031AE7" w:rsidRDefault="00031AE7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69475848" w14:textId="77777777" w:rsidR="00031AE7" w:rsidRPr="00011994" w:rsidRDefault="00031AE7" w:rsidP="00031AE7">
      <w:pPr>
        <w:rPr>
          <w:rFonts w:ascii="Times New Roman" w:hAnsi="Times New Roman" w:cs="Times New Roman"/>
          <w:sz w:val="28"/>
          <w:szCs w:val="28"/>
        </w:rPr>
      </w:pPr>
      <w:r w:rsidRPr="00AC4B75">
        <w:rPr>
          <w:rFonts w:ascii="Times New Roman" w:hAnsi="Times New Roman" w:cs="Times New Roman"/>
          <w:sz w:val="28"/>
        </w:rPr>
        <w:lastRenderedPageBreak/>
        <w:t>3.</w:t>
      </w:r>
      <w:r w:rsidRPr="0096325F">
        <w:rPr>
          <w:rFonts w:ascii="Arial" w:hAnsi="Arial" w:cs="Arial"/>
          <w:sz w:val="28"/>
        </w:rPr>
        <w:t xml:space="preserve"> </w:t>
      </w:r>
      <w:r w:rsidRPr="00011994">
        <w:rPr>
          <w:rFonts w:ascii="Times New Roman" w:hAnsi="Times New Roman" w:cs="Times New Roman"/>
          <w:sz w:val="28"/>
          <w:szCs w:val="28"/>
        </w:rPr>
        <w:t>Circuit</w:t>
      </w:r>
      <w:r>
        <w:rPr>
          <w:rFonts w:ascii="Times New Roman" w:hAnsi="Times New Roman" w:cs="Times New Roman"/>
          <w:sz w:val="28"/>
          <w:szCs w:val="28"/>
        </w:rPr>
        <w:t xml:space="preserve"> below has been at </w:t>
      </w:r>
      <w:proofErr w:type="gramStart"/>
      <w:r>
        <w:rPr>
          <w:rFonts w:ascii="Times New Roman" w:hAnsi="Times New Roman" w:cs="Times New Roman"/>
          <w:sz w:val="28"/>
          <w:szCs w:val="28"/>
        </w:rPr>
        <w:t>steady-state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for a long time, please find the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v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C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(t)</m:t>
        </m:r>
      </m:oMath>
      <w:r>
        <w:rPr>
          <w:rFonts w:ascii="Times New Roman" w:hAnsi="Times New Roman" w:cs="Times New Roman"/>
          <w:sz w:val="28"/>
          <w:szCs w:val="28"/>
        </w:rPr>
        <w:t>.</w:t>
      </w:r>
    </w:p>
    <w:p w14:paraId="7112BC36" w14:textId="77777777" w:rsidR="00031AE7" w:rsidRPr="00127E10" w:rsidRDefault="00031AE7" w:rsidP="00031AE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26C536D9" wp14:editId="76D5E37E">
            <wp:extent cx="5943600" cy="20808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8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B5FB2" w14:textId="77777777" w:rsidR="00031AE7" w:rsidRPr="000F77AD" w:rsidRDefault="00134276" w:rsidP="00031AE7">
      <w:pPr>
        <w:rPr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v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S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</m:d>
          <m:r>
            <w:rPr>
              <w:rFonts w:ascii="Cambria Math" w:hAnsi="Cambria Math"/>
              <w:sz w:val="28"/>
              <w:szCs w:val="28"/>
            </w:rPr>
            <m:t>=35</m:t>
          </m:r>
          <m:func>
            <m:funcPr>
              <m:ctrlPr>
                <w:rPr>
                  <w:rFonts w:ascii="Cambria Math" w:hAnsi="Cambria Math"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125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rad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s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/>
                      <w:sz w:val="28"/>
                      <w:szCs w:val="28"/>
                    </w:rPr>
                    <m:t>t+29°</m:t>
                  </m:r>
                </m:e>
              </m:d>
            </m:e>
          </m:func>
          <m:r>
            <w:rPr>
              <w:rFonts w:ascii="Cambria Math" w:hAnsi="Cambria Math"/>
              <w:sz w:val="28"/>
              <w:szCs w:val="28"/>
            </w:rPr>
            <m:t>[V]</m:t>
          </m:r>
        </m:oMath>
      </m:oMathPara>
    </w:p>
    <w:p w14:paraId="73232812" w14:textId="77777777" w:rsidR="00031AE7" w:rsidRPr="005871E8" w:rsidRDefault="00134276" w:rsidP="00031AE7">
      <w:pPr>
        <w:jc w:val="center"/>
        <w:rPr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i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S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</m:d>
          <m:r>
            <w:rPr>
              <w:rFonts w:ascii="Cambria Math" w:hAnsi="Cambria Math"/>
              <w:sz w:val="28"/>
              <w:szCs w:val="28"/>
            </w:rPr>
            <m:t>=10</m:t>
          </m:r>
          <m:func>
            <m:funcPr>
              <m:ctrlPr>
                <w:rPr>
                  <w:rFonts w:ascii="Cambria Math" w:hAnsi="Cambria Math"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85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rad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s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/>
                      <w:sz w:val="28"/>
                      <w:szCs w:val="28"/>
                    </w:rPr>
                    <m:t>t+135°</m:t>
                  </m:r>
                </m:e>
              </m:d>
            </m:e>
          </m:func>
          <m:r>
            <w:rPr>
              <w:rFonts w:ascii="Cambria Math" w:hAnsi="Cambria Math"/>
              <w:sz w:val="28"/>
              <w:szCs w:val="28"/>
            </w:rPr>
            <m:t>[A]</m:t>
          </m:r>
        </m:oMath>
      </m:oMathPara>
    </w:p>
    <w:p w14:paraId="2AC1D64F" w14:textId="1B648213" w:rsidR="005871E8" w:rsidRDefault="008B010A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79DEC9AC" wp14:editId="08477977">
            <wp:extent cx="5667375" cy="456114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1953"/>
                    <a:stretch/>
                  </pic:blipFill>
                  <pic:spPr bwMode="auto">
                    <a:xfrm>
                      <a:off x="0" y="0"/>
                      <a:ext cx="5671319" cy="45643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F82B33" w14:textId="546D5021" w:rsidR="005871E8" w:rsidRDefault="003C7FA6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0A7EC77" wp14:editId="07546DB8">
            <wp:extent cx="6267956" cy="81724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71961" cy="8177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71E8">
        <w:rPr>
          <w:sz w:val="28"/>
          <w:szCs w:val="28"/>
        </w:rPr>
        <w:br w:type="page"/>
      </w:r>
    </w:p>
    <w:p w14:paraId="4C6C0A39" w14:textId="769B62E4" w:rsidR="005871E8" w:rsidRPr="000F77AD" w:rsidRDefault="00573BD7" w:rsidP="005871E8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22DC1CF" wp14:editId="7070FB23">
            <wp:extent cx="5867400" cy="990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871E8" w:rsidRPr="000F77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985046"/>
    <w:multiLevelType w:val="hybridMultilevel"/>
    <w:tmpl w:val="BA0C06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5C7AF2"/>
    <w:multiLevelType w:val="hybridMultilevel"/>
    <w:tmpl w:val="075E096A"/>
    <w:lvl w:ilvl="0" w:tplc="3AD08B8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MDY0MTQ0MDC1NDRS0lEKTi0uzszPAykwqQUAG6gUUywAAAA="/>
  </w:docVars>
  <w:rsids>
    <w:rsidRoot w:val="002F2237"/>
    <w:rsid w:val="00031AE7"/>
    <w:rsid w:val="00045DB9"/>
    <w:rsid w:val="00060749"/>
    <w:rsid w:val="00067EDA"/>
    <w:rsid w:val="000B34FF"/>
    <w:rsid w:val="000F77AD"/>
    <w:rsid w:val="00117B16"/>
    <w:rsid w:val="00127E10"/>
    <w:rsid w:val="00134276"/>
    <w:rsid w:val="001E2A28"/>
    <w:rsid w:val="00205B03"/>
    <w:rsid w:val="00265910"/>
    <w:rsid w:val="002F2237"/>
    <w:rsid w:val="003C7FA6"/>
    <w:rsid w:val="004620D5"/>
    <w:rsid w:val="0046300D"/>
    <w:rsid w:val="00562637"/>
    <w:rsid w:val="00573BD7"/>
    <w:rsid w:val="005871E8"/>
    <w:rsid w:val="005C0F98"/>
    <w:rsid w:val="006815ED"/>
    <w:rsid w:val="007509A3"/>
    <w:rsid w:val="007E32B3"/>
    <w:rsid w:val="00836AB6"/>
    <w:rsid w:val="008B010A"/>
    <w:rsid w:val="0093790B"/>
    <w:rsid w:val="0096325F"/>
    <w:rsid w:val="00991D2B"/>
    <w:rsid w:val="009D7E4D"/>
    <w:rsid w:val="00A443F4"/>
    <w:rsid w:val="00A546D5"/>
    <w:rsid w:val="00A72224"/>
    <w:rsid w:val="00A77FAA"/>
    <w:rsid w:val="00AC4B75"/>
    <w:rsid w:val="00B434FA"/>
    <w:rsid w:val="00B81FBE"/>
    <w:rsid w:val="00C61F81"/>
    <w:rsid w:val="00C668C8"/>
    <w:rsid w:val="00E00A0C"/>
    <w:rsid w:val="00EE01E3"/>
    <w:rsid w:val="00EF7E55"/>
    <w:rsid w:val="00F379D3"/>
    <w:rsid w:val="00FA7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351B9"/>
  <w15:chartTrackingRefBased/>
  <w15:docId w15:val="{95B45F41-EDD1-4807-A039-D07CAD054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2237"/>
    <w:pPr>
      <w:ind w:left="720"/>
      <w:contextualSpacing/>
    </w:pPr>
  </w:style>
  <w:style w:type="character" w:styleId="Hyperlink">
    <w:name w:val="Hyperlink"/>
    <w:basedOn w:val="DefaultParagraphFont"/>
    <w:rsid w:val="00117B16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F77A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4B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B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32</Words>
  <Characters>1323</Characters>
  <Application>Microsoft Office Word</Application>
  <DocSecurity>0</DocSecurity>
  <Lines>11</Lines>
  <Paragraphs>3</Paragraphs>
  <ScaleCrop>false</ScaleCrop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, Xiaonan</dc:creator>
  <cp:keywords/>
  <dc:description/>
  <cp:lastModifiedBy>David Shattuck</cp:lastModifiedBy>
  <cp:revision>2</cp:revision>
  <cp:lastPrinted>2021-04-19T19:19:00Z</cp:lastPrinted>
  <dcterms:created xsi:type="dcterms:W3CDTF">2021-04-19T21:51:00Z</dcterms:created>
  <dcterms:modified xsi:type="dcterms:W3CDTF">2021-04-19T21:51:00Z</dcterms:modified>
</cp:coreProperties>
</file>